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ver-letter"/>
    <w:bookmarkStart w:id="20" w:name="Xbeff2b7ee95fba7fb622397f25721e568eb5105"/>
    <w:p>
      <w:pPr>
        <w:pStyle w:val="Heading1"/>
      </w:pPr>
      <w:r>
        <w:t xml:space="preserve">Mathematician Cover Letter for Algeria Algiers</w:t>
      </w:r>
    </w:p>
    <w:p>
      <w:pPr>
        <w:pStyle w:val="FirstParagraph"/>
      </w:pPr>
      <w:r>
        <w:t xml:space="preserve">Dear [Hiring Manager's Name],</w:t>
      </w:r>
    </w:p>
    <w:p>
      <w:pPr>
        <w:pStyle w:val="BodyText"/>
      </w:pPr>
      <w:r>
        <w:t xml:space="preserve">I am writing to express my enthusiastic interest in the Mathematician position at [Institution Name] in Algeria Algiers. As a dedicated mathematician with a passion for advancing mathematical research and education, I am eager to contribute my expertise and skills to the vibrant academic community of Algeria. This Cover Letter outlines my qualifications, research contributions, and vision for fostering innovation in mathematics within this dynamic region.</w:t>
      </w:r>
    </w:p>
    <w:p>
      <w:pPr>
        <w:pStyle w:val="BodyText"/>
      </w:pPr>
      <w:r>
        <w:t xml:space="preserve">Throughout my academic journey, I have cultivated a deep understanding of mathematical theory and its applications. My Ph.D. in Mathematics from [University Name], where I specialized in [specific field, e.g., algebraic geometry or numerical analysis], has equipped me with the analytical rigor and problem-solving abilities necessary to tackle complex mathematical challenges. My research has been published in reputable journals such as [Journal Names], and I have presented my work at international conferences, including [Conference Names]. These experiences have not only refined my technical expertise but also strengthened my ability to collaborate across disciplines and cultures.</w:t>
      </w:r>
    </w:p>
    <w:p>
      <w:pPr>
        <w:pStyle w:val="BodyText"/>
      </w:pPr>
      <w:r>
        <w:t xml:space="preserve">What draws me specifically to Algeria Algiers is the unique opportunity to contribute to a region with a rich intellectual heritage and growing emphasis on STEM education. Algeria has long been a hub of scientific inquiry, and its commitment to modernizing higher education aligns perfectly with my goals as a mathematician. I am particularly inspired by the initiatives of [Algerian Institution or Research Center], which seek to bridge theoretical mathematics with real-world applications. I am confident that my background in [specific research area] can support these efforts, whether through curriculum development, interdisciplinary projects, or mentorship programs for young mathematicians.</w:t>
      </w:r>
    </w:p>
    <w:p>
      <w:pPr>
        <w:pStyle w:val="BodyText"/>
      </w:pPr>
      <w:r>
        <w:t xml:space="preserve">My professional experience as a [previous position, e.g., postdoctoral researcher or lecturer] has further honed my ability to communicate complex mathematical concepts effectively. At [Previous Institution], I developed and taught courses on [specific topics], mentored graduate students, and collaborated with researchers in fields such as [related disciplines]. These experiences have reinforced my belief that mathematics is not only a tool for solving technical problems but also a foundation for fostering critical thinking and innovation. In Algeria Algiers, I aim to create an environment where students and professionals alike can explore the beauty of mathematics while addressing local challenges, such as optimizing resource management or advancing data science applications.</w:t>
      </w:r>
    </w:p>
    <w:p>
      <w:pPr>
        <w:pStyle w:val="BodyText"/>
      </w:pPr>
      <w:r>
        <w:t xml:space="preserve">One of my key research contributions involves [describe a specific project or finding]. For instance, my work on [specific topic] has led to the development of [application or method], which has been recognized for its potential to improve [specific outcome, e.g., computational efficiency or predictive modeling]. This research underscores the importance of mathematics in driving technological and societal progress—a principle I hope to extend in Algeria Algiers. By engaging with local institutions and communities, I envision leveraging my expertise to address issues such as economic forecasting, infrastructure planning, or environmental sustainability through mathematical modeling.</w:t>
      </w:r>
    </w:p>
    <w:p>
      <w:pPr>
        <w:pStyle w:val="BodyText"/>
      </w:pPr>
      <w:r>
        <w:t xml:space="preserve">Algeria Algiers offers a unique cultural and intellectual landscape that resonates deeply with my values as a mathematician. The city’s blend of historical significance and modern aspirations creates an ideal setting for fostering collaboration between traditional knowledge systems and cutting-edge research. I am particularly drawn to the opportunities for cross-cultural exchange, as mathematics is a universal language that transcends borders. By working in Algeria Algiers, I hope to contribute to a dialogue that connects global mathematical advancements with the specific needs and traditions of the region.</w:t>
      </w:r>
    </w:p>
    <w:p>
      <w:pPr>
        <w:pStyle w:val="BodyText"/>
      </w:pPr>
      <w:r>
        <w:t xml:space="preserve">As a mathematician, I am committed to promoting education and accessibility in my field. In Algeria Algiers, I would like to initiate programs that encourage underrepresented groups—particularly women and students from rural areas—to pursue careers in mathematics. My experience organizing workshops on [relevant topic] has shown me the transformative impact of mentorship and community engagement. I believe that by building a more inclusive academic environment, we can unlock new perspectives and solutions to complex problems.</w:t>
      </w:r>
    </w:p>
    <w:p>
      <w:pPr>
        <w:pStyle w:val="BodyText"/>
      </w:pPr>
      <w:r>
        <w:t xml:space="preserve">Finally, I would like to express my sincere admiration for the mathematical legacy of Algeria. From the historical contributions of [mention any Algerian mathematicians or institutions] to the contemporary efforts of [current initiatives], this region has demonstrated a profound commitment to intellectual growth. I am eager to add my voice to this legacy, whether through collaborative research, teaching, or policy advocacy. My ultimate goal is to ensure that mathematics remains a catalyst for progress in Algeria Algiers and beyond.</w:t>
      </w:r>
    </w:p>
    <w:p>
      <w:pPr>
        <w:pStyle w:val="BodyText"/>
      </w:pPr>
      <w:r>
        <w:t xml:space="preserve">Thank you for considering my application. I would welcome the opportunity to discuss how my background as a mathematician aligns with the mission of [Institution Name]. Please feel free to contact me at [Phone Number] or [Email Address] at your convenience. I look forward to contributing to the mathematical community of Algeria Algiers and helping shape its future.</w:t>
      </w:r>
    </w:p>
    <w:p>
      <w:pPr>
        <w:pStyle w:val="BodyText"/>
      </w:pPr>
      <w:r>
        <w:t xml:space="preserve">Sincerely,</w:t>
      </w:r>
      <w:r>
        <w:br/>
      </w:r>
      <w:r>
        <w:t xml:space="preserve">[Your Full Name]</w:t>
      </w:r>
      <w:r>
        <w:br/>
      </w:r>
      <w:r>
        <w:t xml:space="preserve">[Your Address]</w:t>
      </w:r>
      <w:r>
        <w:br/>
      </w:r>
      <w:r>
        <w:t xml:space="preserve">[City, State, ZIP Code]</w:t>
      </w:r>
      <w:r>
        <w:br/>
      </w:r>
      <w:r>
        <w:t xml:space="preserve">[Phone Number]</w:t>
      </w:r>
      <w:r>
        <w:br/>
      </w:r>
      <w:r>
        <w:t xml:space="preserve">[Email Addr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3T23:47:13Z</dcterms:created>
  <dcterms:modified xsi:type="dcterms:W3CDTF">2025-12-13T23:47:13Z</dcterms:modified>
</cp:coreProperties>
</file>

<file path=docProps/custom.xml><?xml version="1.0" encoding="utf-8"?>
<Properties xmlns="http://schemas.openxmlformats.org/officeDocument/2006/custom-properties" xmlns:vt="http://schemas.openxmlformats.org/officeDocument/2006/docPropsVTypes"/>
</file>